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E50595" w14:textId="77777777" w:rsidR="007414E9" w:rsidRDefault="003A1E38">
      <w:pPr>
        <w:pStyle w:val="Title"/>
      </w:pPr>
      <w:r>
        <w:t>Unit 1, Lesson 5: Practice Problems</w:t>
      </w:r>
    </w:p>
    <w:p w14:paraId="1413F72E" w14:textId="77777777" w:rsidR="007414E9" w:rsidRDefault="003A1E38">
      <w:pPr>
        <w:numPr>
          <w:ilvl w:val="0"/>
          <w:numId w:val="14"/>
        </w:numPr>
      </w:pPr>
      <w:r>
        <w:t>Rectangles P, Q, R, and S are scaled copies of one another. For each pair, decide if the scale factor from one to the other is greater than 1, equal to 1, or less than 1.</w:t>
      </w:r>
    </w:p>
    <w:p w14:paraId="5CFE4F37" w14:textId="77777777" w:rsidR="007414E9" w:rsidRDefault="003A1E38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72E3B9B7" wp14:editId="25589625">
            <wp:extent cx="3448050" cy="257065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ls/active_storage/blobs/eyJfcmFpbHMiOnsibWVzc2FnZSI6IkJBaHBBbkl3IiwiZXhwIjpudWxsLCJwdXIiOiJibG9iX2lkIn19--ca1755b918477581ff460ef713d34f9bcfd4a038/7.1.A.PP.Image.2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57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1D0F7" w14:textId="77777777" w:rsidR="007414E9" w:rsidRDefault="003A1E38">
      <w:pPr>
        <w:numPr>
          <w:ilvl w:val="1"/>
          <w:numId w:val="15"/>
        </w:numPr>
      </w:pPr>
      <w:r>
        <w:t>from P to Q</w:t>
      </w:r>
    </w:p>
    <w:p w14:paraId="492A615B" w14:textId="77777777" w:rsidR="007414E9" w:rsidRDefault="003A1E38">
      <w:pPr>
        <w:numPr>
          <w:ilvl w:val="1"/>
          <w:numId w:val="15"/>
        </w:numPr>
      </w:pPr>
      <w:r>
        <w:t>from P to R</w:t>
      </w:r>
    </w:p>
    <w:p w14:paraId="79E5C0CA" w14:textId="77777777" w:rsidR="007414E9" w:rsidRDefault="003A1E38">
      <w:pPr>
        <w:numPr>
          <w:ilvl w:val="1"/>
          <w:numId w:val="15"/>
        </w:numPr>
      </w:pPr>
      <w:r>
        <w:t>from Q to S</w:t>
      </w:r>
    </w:p>
    <w:p w14:paraId="7E21F253" w14:textId="77777777" w:rsidR="007414E9" w:rsidRDefault="003A1E38">
      <w:pPr>
        <w:numPr>
          <w:ilvl w:val="1"/>
          <w:numId w:val="15"/>
        </w:numPr>
      </w:pPr>
      <w:r>
        <w:t>from Q to R</w:t>
      </w:r>
    </w:p>
    <w:p w14:paraId="775A5E8C" w14:textId="77777777" w:rsidR="007414E9" w:rsidRDefault="003A1E38">
      <w:pPr>
        <w:numPr>
          <w:ilvl w:val="1"/>
          <w:numId w:val="15"/>
        </w:numPr>
      </w:pPr>
      <w:r>
        <w:t>from S to P</w:t>
      </w:r>
    </w:p>
    <w:p w14:paraId="60EA1F90" w14:textId="77777777" w:rsidR="007414E9" w:rsidRDefault="003A1E38">
      <w:pPr>
        <w:numPr>
          <w:ilvl w:val="1"/>
          <w:numId w:val="15"/>
        </w:numPr>
      </w:pPr>
      <w:r>
        <w:t>from R to P</w:t>
      </w:r>
    </w:p>
    <w:p w14:paraId="10C9B726" w14:textId="77777777" w:rsidR="007414E9" w:rsidRDefault="003A1E38">
      <w:pPr>
        <w:numPr>
          <w:ilvl w:val="1"/>
          <w:numId w:val="15"/>
        </w:numPr>
      </w:pPr>
      <w:r>
        <w:t>from P to S</w:t>
      </w:r>
    </w:p>
    <w:p w14:paraId="2583EC7F" w14:textId="77777777" w:rsidR="007414E9" w:rsidRDefault="003A1E38">
      <w:pPr>
        <w:numPr>
          <w:ilvl w:val="0"/>
          <w:numId w:val="14"/>
        </w:numPr>
      </w:pPr>
      <w:r>
        <w:t>Triangle S and Triangle L are scaled copies of one another.</w:t>
      </w:r>
    </w:p>
    <w:p w14:paraId="511486BF" w14:textId="77777777" w:rsidR="007414E9" w:rsidRDefault="003A1E38">
      <w:pPr>
        <w:numPr>
          <w:ilvl w:val="1"/>
          <w:numId w:val="16"/>
        </w:numPr>
      </w:pPr>
      <w:r>
        <w:t>What is the scale factor from S to L?</w:t>
      </w:r>
    </w:p>
    <w:p w14:paraId="1B823996" w14:textId="77777777" w:rsidR="007414E9" w:rsidRDefault="003A1E38">
      <w:pPr>
        <w:numPr>
          <w:ilvl w:val="1"/>
          <w:numId w:val="16"/>
        </w:numPr>
      </w:pPr>
      <w:r>
        <w:t>What is the scale factor from L to S?</w:t>
      </w:r>
    </w:p>
    <w:p w14:paraId="6DE7EE0E" w14:textId="77777777" w:rsidR="007414E9" w:rsidRDefault="003A1E38">
      <w:pPr>
        <w:numPr>
          <w:ilvl w:val="1"/>
          <w:numId w:val="16"/>
        </w:numPr>
      </w:pPr>
      <w:r>
        <w:t xml:space="preserve">Triangle M is also a scaled copy of S. The scale factor from S to M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 What is the scale factor from M to S?</w:t>
      </w:r>
    </w:p>
    <w:p w14:paraId="75A4829F" w14:textId="77777777" w:rsidR="007414E9" w:rsidRDefault="003A1E38">
      <w:pPr>
        <w:numPr>
          <w:ilvl w:val="0"/>
          <w:numId w:val="13"/>
        </w:numPr>
      </w:pPr>
      <w:r>
        <w:rPr>
          <w:noProof/>
        </w:rPr>
        <w:lastRenderedPageBreak/>
        <w:drawing>
          <wp:inline distT="0" distB="0" distL="0" distR="0" wp14:anchorId="5284DC3D" wp14:editId="4E01DEFC">
            <wp:extent cx="2095500" cy="2095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ls/active_storage/blobs/eyJfcmFpbHMiOnsibWVzc2FnZSI6IkJBaHBBbk13IiwiZXhwIjpudWxsLCJwdXIiOiJibG9iX2lkIn19--6d08c87bc802c66b1270328eb691fc20576b4020/7.1.A.PP.Image.3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41190" w14:textId="77777777" w:rsidR="007414E9" w:rsidRDefault="003A1E38">
      <w:pPr>
        <w:numPr>
          <w:ilvl w:val="0"/>
          <w:numId w:val="14"/>
        </w:numPr>
      </w:pPr>
      <w:r>
        <w:t xml:space="preserve">Are </w:t>
      </w:r>
      <w:r>
        <w:t>two squares with the same side lengths scaled copies of one another? Explain your reasoning.</w:t>
      </w:r>
    </w:p>
    <w:p w14:paraId="3F928845" w14:textId="77777777" w:rsidR="007414E9" w:rsidRDefault="003A1E38">
      <w:pPr>
        <w:numPr>
          <w:ilvl w:val="0"/>
          <w:numId w:val="14"/>
        </w:numPr>
      </w:pPr>
      <w:r>
        <w:t>Quadrilateral A has side lengths 2, 3, 5, and 6. Quadrilateral B has side lengths 4, 5, 8, and 10. Could one of the quadrilaterals be a scaled copy of the other? E</w:t>
      </w:r>
      <w:r>
        <w:t>xplain.</w:t>
      </w:r>
    </w:p>
    <w:p w14:paraId="7382996D" w14:textId="77777777" w:rsidR="007414E9" w:rsidRDefault="003A1E38">
      <w:pPr>
        <w:numPr>
          <w:ilvl w:val="0"/>
          <w:numId w:val="14"/>
        </w:numPr>
      </w:pPr>
      <w:r>
        <w:t xml:space="preserve">Select </w:t>
      </w:r>
      <w:r>
        <w:rPr>
          <w:b/>
        </w:rPr>
        <w:t>all</w:t>
      </w:r>
      <w:r>
        <w:t xml:space="preserve">  the ratios that are equivalent to the ratio </w:t>
      </w:r>
      <m:oMath>
        <m:r>
          <w:rPr>
            <w:rFonts w:ascii="Cambria Math" w:hAnsi="Cambria Math"/>
          </w:rPr>
          <m:t>12:3</m:t>
        </m:r>
      </m:oMath>
      <w:r>
        <w:t>. Explain how you know.</w:t>
      </w:r>
    </w:p>
    <w:p w14:paraId="7444ED0C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6:1</m:t>
        </m:r>
      </m:oMath>
    </w:p>
    <w:p w14:paraId="1346C858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1:4</m:t>
        </m:r>
      </m:oMath>
    </w:p>
    <w:p w14:paraId="1D808980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4:1</m:t>
        </m:r>
      </m:oMath>
    </w:p>
    <w:p w14:paraId="6727A972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24:6</m:t>
        </m:r>
      </m:oMath>
    </w:p>
    <w:p w14:paraId="779C7239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15:6</m:t>
        </m:r>
      </m:oMath>
    </w:p>
    <w:p w14:paraId="47D6DF8E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1,​200:300</m:t>
        </m:r>
      </m:oMath>
    </w:p>
    <w:p w14:paraId="194B2554" w14:textId="77777777" w:rsidR="007414E9" w:rsidRDefault="003A1E38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112:13</m:t>
        </m:r>
      </m:oMath>
    </w:p>
    <w:sectPr w:rsidR="007414E9" w:rsidSect="009E190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45F67D" w14:textId="77777777" w:rsidR="003A1E38" w:rsidRDefault="003A1E38">
      <w:pPr>
        <w:spacing w:after="0" w:line="240" w:lineRule="auto"/>
      </w:pPr>
      <w:r>
        <w:separator/>
      </w:r>
    </w:p>
  </w:endnote>
  <w:endnote w:type="continuationSeparator" w:id="0">
    <w:p w14:paraId="37E88594" w14:textId="77777777" w:rsidR="003A1E38" w:rsidRDefault="003A1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29C59" w14:textId="77777777" w:rsidR="000459C1" w:rsidRDefault="003A1E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45A695" w14:textId="77777777" w:rsidR="00D30361" w:rsidRDefault="003A1E38" w:rsidP="00425E49">
    <w:pPr>
      <w:pStyle w:val="Footer"/>
      <w:pBdr>
        <w:top w:val="single" w:sz="4" w:space="1" w:color="auto"/>
      </w:pBdr>
    </w:pPr>
    <w:r>
      <w:fldChar w:fldCharType="begin"/>
    </w:r>
    <w:r>
      <w:instrText>TITLE \* MERGEFORMAT</w:instrText>
    </w:r>
    <w:r>
      <w:fldChar w:fldCharType="separate"/>
    </w:r>
    <w:r>
      <w:t>Open Up Resources Student Template</w:t>
    </w:r>
    <w:r>
      <w:fldChar w:fldCharType="end"/>
    </w:r>
    <w:r>
      <w:tab/>
    </w:r>
    <w:r>
      <w:tab/>
    </w:r>
    <w:r>
      <w:fldChar w:fldCharType="begin"/>
    </w:r>
    <w:r>
      <w:instrText xml:space="preserve"> COMMENTS  \* MERGEFORMAT</w:instrText>
    </w:r>
    <w:r>
      <w:fldChar w:fldCharType="separate"/>
    </w:r>
    <w:r>
      <w:t>download for free at openu</w:t>
    </w:r>
    <w:r>
      <w:t>presources.org</w:t>
    </w:r>
    <w:r>
      <w:fldChar w:fldCharType="end"/>
    </w:r>
    <w:r>
      <w:br/>
    </w:r>
    <w:r>
      <w:tab/>
    </w:r>
    <w:r>
      <w:tab/>
    </w:r>
    <w:r>
      <w:fldChar w:fldCharType="begin"/>
    </w:r>
    <w:r>
      <w:instrText xml:space="preserve"> PAGE  \* MERGEFORMAT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B3BAF" w14:textId="77777777" w:rsidR="000459C1" w:rsidRDefault="003A1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D735BA" w14:textId="77777777" w:rsidR="003A1E38" w:rsidRDefault="003A1E38">
      <w:r>
        <w:separator/>
      </w:r>
    </w:p>
  </w:footnote>
  <w:footnote w:type="continuationSeparator" w:id="0">
    <w:p w14:paraId="5CBD8D49" w14:textId="77777777" w:rsidR="003A1E38" w:rsidRDefault="003A1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40093" w14:textId="77777777" w:rsidR="000459C1" w:rsidRDefault="003A1E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bottom w:val="none" w:sz="0" w:space="0" w:color="auto"/>
      </w:tblBorders>
      <w:tblLook w:val="0600" w:firstRow="0" w:lastRow="0" w:firstColumn="0" w:lastColumn="0" w:noHBand="1" w:noVBand="1"/>
    </w:tblPr>
    <w:tblGrid>
      <w:gridCol w:w="504"/>
      <w:gridCol w:w="1890"/>
    </w:tblGrid>
    <w:tr w:rsidR="000459C1" w14:paraId="4EB67155" w14:textId="77777777" w:rsidTr="000459C1">
      <w:trPr>
        <w:trHeight w:val="212"/>
      </w:trPr>
      <w:tc>
        <w:tcPr>
          <w:tcW w:w="0" w:type="auto"/>
          <w:tcBorders>
            <w:top w:val="nil"/>
            <w:left w:val="nil"/>
            <w:bottom w:val="nil"/>
            <w:right w:val="single" w:sz="4" w:space="0" w:color="auto"/>
          </w:tcBorders>
          <w:tcMar>
            <w:top w:w="0" w:type="dxa"/>
            <w:left w:w="0" w:type="dxa"/>
            <w:bottom w:w="0" w:type="dxa"/>
            <w:right w:w="144" w:type="dxa"/>
          </w:tcMar>
        </w:tcPr>
        <w:p w14:paraId="3989C252" w14:textId="77777777" w:rsidR="00425E49" w:rsidRDefault="003A1E38" w:rsidP="00C85A04">
          <w:pPr>
            <w:pStyle w:val="Header"/>
            <w:spacing w:before="120" w:after="120"/>
          </w:pPr>
          <w:r>
            <w:rPr>
              <w:noProof/>
            </w:rPr>
            <w:drawing>
              <wp:inline distT="0" distB="0" distL="0" distR="0" wp14:anchorId="13B11A82" wp14:editId="0C52B337">
                <wp:extent cx="228600" cy="212501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ur-logo-blac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919" cy="230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Borders>
            <w:top w:val="nil"/>
            <w:left w:val="single" w:sz="4" w:space="0" w:color="auto"/>
            <w:bottom w:val="nil"/>
            <w:right w:val="nil"/>
          </w:tcBorders>
          <w:tcMar>
            <w:top w:w="0" w:type="dxa"/>
            <w:left w:w="144" w:type="dxa"/>
            <w:bottom w:w="0" w:type="dxa"/>
            <w:right w:w="0" w:type="dxa"/>
          </w:tcMar>
        </w:tcPr>
        <w:p w14:paraId="74F0A352" w14:textId="77777777" w:rsidR="00425E49" w:rsidRDefault="003A1E38" w:rsidP="00207AC4">
          <w:pPr>
            <w:pStyle w:val="Header"/>
            <w:spacing w:before="120" w:after="120"/>
          </w:pPr>
          <w:r>
            <w:fldChar w:fldCharType="begin"/>
          </w:r>
          <w:r>
            <w:instrText>SUBJECT \* MERGEFORMAT</w:instrText>
          </w:r>
          <w:r>
            <w:fldChar w:fldCharType="separate"/>
          </w:r>
          <w:r>
            <w:t>6–8 Mathematics</w:t>
          </w:r>
          <w:r>
            <w:fldChar w:fldCharType="end"/>
          </w:r>
        </w:p>
      </w:tc>
    </w:tr>
  </w:tbl>
  <w:p w14:paraId="48269D20" w14:textId="77777777" w:rsidR="00425E49" w:rsidRDefault="003A1E38" w:rsidP="00425E49">
    <w:pPr>
      <w:pStyle w:val="Header"/>
      <w:spacing w:before="120"/>
    </w:pPr>
  </w:p>
  <w:p w14:paraId="0C66A6E6" w14:textId="77777777" w:rsidR="00D30361" w:rsidRPr="00171E93" w:rsidRDefault="003A1E38" w:rsidP="009E1905">
    <w:pPr>
      <w:pStyle w:val="Header"/>
      <w:pBdr>
        <w:top w:val="single" w:sz="4" w:space="1" w:color="auto"/>
      </w:pBdr>
      <w:spacing w:after="240"/>
      <w:rPr>
        <w:caps w:val="0"/>
      </w:rPr>
    </w:pPr>
    <w:r>
      <w:fldChar w:fldCharType="begin"/>
    </w:r>
    <w:r>
      <w:instrText>DOCPROPERTY "namelabel" \* MERGEFORMAT</w:instrText>
    </w:r>
    <w:r>
      <w:fldChar w:fldCharType="separate"/>
    </w:r>
    <w:r w:rsidRPr="00171E93">
      <w:t>name</w:t>
    </w:r>
    <w:r>
      <w:fldChar w:fldCharType="end"/>
    </w:r>
    <w:r w:rsidRPr="00171E93">
      <w:tab/>
    </w:r>
    <w:r>
      <w:fldChar w:fldCharType="begin"/>
    </w:r>
    <w:r>
      <w:instrText>DOCPROPERTY "datelabel" \* MERGEFORMAT</w:instrText>
    </w:r>
    <w:r>
      <w:fldChar w:fldCharType="separate"/>
    </w:r>
    <w:r>
      <w:t>date</w:t>
    </w:r>
    <w:r>
      <w:fldChar w:fldCharType="end"/>
    </w:r>
    <w:r w:rsidRPr="00171E93">
      <w:tab/>
    </w:r>
    <w:r>
      <w:fldChar w:fldCharType="begin"/>
    </w:r>
    <w:r>
      <w:instrText>DOCPROPERTY "periodlabel" \* MERGEFORMAT</w:instrText>
    </w:r>
    <w:r>
      <w:fldChar w:fldCharType="separate"/>
    </w:r>
    <w:r>
      <w:t>period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DF244" w14:textId="77777777" w:rsidR="000459C1" w:rsidRDefault="003A1E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C3E95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016B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A8CEE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7DA30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4927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B9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7FE7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00D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F4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7A012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8461A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E282EBC"/>
    <w:lvl w:ilvl="0">
      <w:numFmt w:val="bullet"/>
      <w:lvlText w:val=""/>
      <w:lvlJc w:val="left"/>
      <w:pPr>
        <w:tabs>
          <w:tab w:val="num" w:pos="0"/>
        </w:tabs>
        <w:ind w:left="480" w:hanging="480"/>
      </w:pPr>
    </w:lvl>
    <w:lvl w:ilvl="1">
      <w:numFmt w:val="bullet"/>
      <w:lvlText w:val="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2FEE32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1331D58"/>
    <w:multiLevelType w:val="multilevel"/>
    <w:tmpl w:val="3AF67F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C7604F1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3676"/>
    <w:rsid w:val="003A1E38"/>
    <w:rsid w:val="004E29B3"/>
    <w:rsid w:val="00590D07"/>
    <w:rsid w:val="007414E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5C932"/>
  <w15:docId w15:val="{CE6E4341-3644-4E27-BE93-B5CE3AEDF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9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6412"/>
  </w:style>
  <w:style w:type="paragraph" w:styleId="Heading1">
    <w:name w:val="heading 1"/>
    <w:basedOn w:val="Normal"/>
    <w:next w:val="Normal"/>
    <w:link w:val="Heading1Char"/>
    <w:uiPriority w:val="9"/>
    <w:qFormat/>
    <w:rsid w:val="00476412"/>
    <w:pPr>
      <w:spacing w:after="0"/>
      <w:contextualSpacing/>
      <w:outlineLvl w:val="0"/>
    </w:pPr>
    <w:rPr>
      <w:rFonts w:cs="Times New Roman (Headings CS)"/>
      <w:b/>
      <w:spacing w:val="5"/>
      <w:sz w:val="4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12"/>
    <w:pPr>
      <w:spacing w:before="200" w:after="0" w:line="271" w:lineRule="auto"/>
      <w:outlineLvl w:val="1"/>
    </w:pPr>
    <w:rPr>
      <w:rFonts w:cs="Times New Roman (Headings CS)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412"/>
    <w:pPr>
      <w:spacing w:before="200" w:after="0" w:line="271" w:lineRule="auto"/>
      <w:outlineLvl w:val="2"/>
    </w:pPr>
    <w:rPr>
      <w:rFonts w:cs="Times New Roman (Headings CS)"/>
      <w:b/>
      <w:iCs/>
      <w:spacing w:val="5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641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641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641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641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7641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7641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32978"/>
    <w:pPr>
      <w:spacing w:after="300" w:line="240" w:lineRule="auto"/>
      <w:contextualSpacing/>
    </w:pPr>
    <w:rPr>
      <w:rFonts w:cs="Times New Roman (Headings CS)"/>
      <w:b/>
      <w:sz w:val="4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412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4C122B"/>
    <w:tblPr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808080" w:themeColor="accent4"/>
        <w:insideV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808080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476412"/>
    <w:pPr>
      <w:spacing w:line="240" w:lineRule="auto"/>
    </w:pPr>
    <w:rPr>
      <w:rFonts w:eastAsiaTheme="minorEastAsia"/>
      <w:b/>
      <w:bCs/>
      <w:smallCaps/>
      <w:color w:val="000000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000000" w:themeColor="text2"/>
      <w:spacing w:val="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000000" w:themeColor="text2"/>
      <w:spacing w:val="6"/>
      <w:szCs w:val="18"/>
      <w:vertAlign w:val="superscript"/>
    </w:rPr>
  </w:style>
  <w:style w:type="character" w:styleId="Hyperlink">
    <w:name w:val="Hyperlink"/>
    <w:basedOn w:val="BodyTextChar"/>
    <w:rsid w:val="00476412"/>
    <w:rPr>
      <w:color w:val="808080" w:themeColor="accent4"/>
    </w:rPr>
  </w:style>
  <w:style w:type="paragraph" w:styleId="TOCHeading">
    <w:name w:val="TOC Heading"/>
    <w:basedOn w:val="Heading1"/>
    <w:next w:val="Normal"/>
    <w:uiPriority w:val="39"/>
    <w:unhideWhenUsed/>
    <w:qFormat/>
    <w:rsid w:val="00476412"/>
    <w:pPr>
      <w:outlineLvl w:val="9"/>
    </w:pPr>
  </w:style>
  <w:style w:type="paragraph" w:styleId="ListParagraph">
    <w:name w:val="List Paragraph"/>
    <w:basedOn w:val="Normal"/>
    <w:uiPriority w:val="34"/>
    <w:qFormat/>
    <w:rsid w:val="00476412"/>
    <w:pPr>
      <w:ind w:left="720"/>
      <w:contextualSpacing/>
    </w:pPr>
  </w:style>
  <w:style w:type="table" w:styleId="TableGrid">
    <w:name w:val="Table Grid"/>
    <w:basedOn w:val="TableNormal"/>
    <w:uiPriority w:val="39"/>
    <w:rsid w:val="00D83F7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Continue">
    <w:name w:val="List Continue"/>
    <w:basedOn w:val="Normal"/>
    <w:uiPriority w:val="99"/>
    <w:unhideWhenUsed/>
    <w:rsid w:val="00D83F77"/>
    <w:pPr>
      <w:spacing w:after="120"/>
      <w:ind w:left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412"/>
    <w:rPr>
      <w:rFonts w:cs="Times New Roman (Headings CS)"/>
      <w:b/>
      <w:spacing w:val="5"/>
      <w:sz w:val="44"/>
      <w:szCs w:val="36"/>
    </w:rPr>
  </w:style>
  <w:style w:type="character" w:customStyle="1" w:styleId="BodyTextChar">
    <w:name w:val="Body Text Char"/>
    <w:basedOn w:val="DefaultParagraphFont"/>
    <w:link w:val="BodyText"/>
    <w:rsid w:val="00D83F77"/>
  </w:style>
  <w:style w:type="character" w:customStyle="1" w:styleId="Heading2Char">
    <w:name w:val="Heading 2 Char"/>
    <w:basedOn w:val="DefaultParagraphFont"/>
    <w:link w:val="Heading2"/>
    <w:uiPriority w:val="9"/>
    <w:rsid w:val="00476412"/>
    <w:rPr>
      <w:rFonts w:cs="Times New Roman (Headings CS)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6412"/>
    <w:rPr>
      <w:rFonts w:cs="Times New Roman (Headings CS)"/>
      <w:b/>
      <w:iCs/>
      <w:spacing w:val="5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641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7641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7641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47641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7641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641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32978"/>
    <w:rPr>
      <w:rFonts w:cs="Times New Roman (Headings CS)"/>
      <w:b/>
      <w:sz w:val="4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7641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476412"/>
    <w:rPr>
      <w:b/>
      <w:bCs/>
    </w:rPr>
  </w:style>
  <w:style w:type="character" w:styleId="Emphasis">
    <w:name w:val="Emphasis"/>
    <w:uiPriority w:val="20"/>
    <w:qFormat/>
    <w:rsid w:val="0047641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764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4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7641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41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412"/>
    <w:rPr>
      <w:i/>
      <w:iCs/>
    </w:rPr>
  </w:style>
  <w:style w:type="character" w:styleId="SubtleEmphasis">
    <w:name w:val="Subtle Emphasis"/>
    <w:uiPriority w:val="19"/>
    <w:qFormat/>
    <w:rsid w:val="00476412"/>
    <w:rPr>
      <w:i/>
      <w:iCs/>
    </w:rPr>
  </w:style>
  <w:style w:type="character" w:styleId="IntenseEmphasis">
    <w:name w:val="Intense Emphasis"/>
    <w:uiPriority w:val="21"/>
    <w:qFormat/>
    <w:rsid w:val="0047641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76412"/>
    <w:rPr>
      <w:smallCaps/>
    </w:rPr>
  </w:style>
  <w:style w:type="character" w:styleId="IntenseReference">
    <w:name w:val="Intense Reference"/>
    <w:uiPriority w:val="32"/>
    <w:qFormat/>
    <w:rsid w:val="0047641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47641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476412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76412"/>
  </w:style>
  <w:style w:type="table" w:styleId="GridTable1Light">
    <w:name w:val="Grid Table 1 Light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5">
    <w:name w:val="Grid Table 1 Light Accent 5"/>
    <w:basedOn w:val="TableNormal"/>
    <w:uiPriority w:val="46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07AC4"/>
    <w:pPr>
      <w:tabs>
        <w:tab w:val="center" w:pos="4680"/>
        <w:tab w:val="right" w:pos="9360"/>
      </w:tabs>
      <w:spacing w:after="0" w:line="240" w:lineRule="auto"/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207AC4"/>
    <w:rPr>
      <w:caps/>
    </w:rPr>
  </w:style>
  <w:style w:type="paragraph" w:styleId="Footer">
    <w:name w:val="footer"/>
    <w:basedOn w:val="Normal"/>
    <w:link w:val="FooterChar"/>
    <w:unhideWhenUsed/>
    <w:rsid w:val="00D303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0361"/>
  </w:style>
  <w:style w:type="character" w:styleId="PageNumber">
    <w:name w:val="page number"/>
    <w:basedOn w:val="DefaultParagraphFont"/>
    <w:semiHidden/>
    <w:unhideWhenUsed/>
    <w:rsid w:val="00D30361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bCs/>
      <w:smallCaps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bCs/>
      <w:smallCaps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bCs/>
      <w:smallCaps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/>
      <w:bCs/>
      <w:i/>
      <w:smallCaps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bCs/>
      <w:smallCaps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bCs/>
      <w:smallCaps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/>
      <w:bCs/>
      <w:smallCaps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bCs/>
      <w:smallCaps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bCs/>
      <w:smallCaps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penUpResourc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Up Resources Student Template</vt:lpstr>
    </vt:vector>
  </TitlesOfParts>
  <Manager/>
  <Company>Open Up Resources</Company>
  <LinksUpToDate>false</LinksUpToDate>
  <CharactersWithSpaces>9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Lesson 5: Practice Problems</dc:title>
  <dc:subject>Grade 7 Math</dc:subject>
  <dc:creator>Donahue, Kerstin</dc:creator>
  <cp:keywords/>
  <dc:description>Download for free at openupresources.org</dc:description>
  <cp:lastModifiedBy>Donahue, Kerstin</cp:lastModifiedBy>
  <cp:revision>2</cp:revision>
  <dcterms:created xsi:type="dcterms:W3CDTF">2020-09-29T22:37:00Z</dcterms:created>
  <dcterms:modified xsi:type="dcterms:W3CDTF">2020-09-29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label">
    <vt:lpwstr>Date</vt:lpwstr>
  </property>
  <property fmtid="{D5CDD505-2E9C-101B-9397-08002B2CF9AE}" pid="3" name="namelabel">
    <vt:lpwstr>Name</vt:lpwstr>
  </property>
  <property fmtid="{D5CDD505-2E9C-101B-9397-08002B2CF9AE}" pid="4" name="periodlabel">
    <vt:lpwstr>Period</vt:lpwstr>
  </property>
</Properties>
</file>